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79B92B" w14:textId="72A910DD" w:rsidR="005C3F67" w:rsidRPr="00392519" w:rsidRDefault="001846EA">
      <w:pPr>
        <w:rPr>
          <w:sz w:val="32"/>
          <w:szCs w:val="32"/>
          <w:lang w:val="en-US"/>
        </w:rPr>
      </w:pPr>
      <w:r w:rsidRPr="00392519">
        <w:rPr>
          <w:sz w:val="32"/>
          <w:szCs w:val="32"/>
          <w:lang w:val="en-US"/>
        </w:rPr>
        <w:t xml:space="preserve">Lab – </w:t>
      </w:r>
      <w:r w:rsidR="00FB3908">
        <w:rPr>
          <w:sz w:val="32"/>
          <w:szCs w:val="32"/>
          <w:lang w:val="en-US"/>
        </w:rPr>
        <w:t xml:space="preserve">Preparing CSI </w:t>
      </w:r>
      <w:r w:rsidR="00F95AD9">
        <w:rPr>
          <w:sz w:val="32"/>
          <w:szCs w:val="32"/>
          <w:lang w:val="en-US"/>
        </w:rPr>
        <w:t xml:space="preserve">Linux </w:t>
      </w:r>
      <w:r w:rsidR="00FB3908">
        <w:rPr>
          <w:sz w:val="32"/>
          <w:szCs w:val="32"/>
          <w:lang w:val="en-US"/>
        </w:rPr>
        <w:t xml:space="preserve">to </w:t>
      </w:r>
      <w:r w:rsidR="00392519" w:rsidRPr="00392519">
        <w:rPr>
          <w:sz w:val="32"/>
          <w:szCs w:val="32"/>
          <w:lang w:val="en-US"/>
        </w:rPr>
        <w:t>Us</w:t>
      </w:r>
      <w:r w:rsidR="00FB3908">
        <w:rPr>
          <w:sz w:val="32"/>
          <w:szCs w:val="32"/>
          <w:lang w:val="en-US"/>
        </w:rPr>
        <w:t>e</w:t>
      </w:r>
      <w:r w:rsidR="00392519" w:rsidRPr="00392519">
        <w:rPr>
          <w:sz w:val="32"/>
          <w:szCs w:val="32"/>
          <w:lang w:val="en-US"/>
        </w:rPr>
        <w:t xml:space="preserve"> Shodan </w:t>
      </w:r>
    </w:p>
    <w:p w14:paraId="3DCF5812" w14:textId="63ECBC73" w:rsidR="004A4FF1" w:rsidRPr="002972B2" w:rsidRDefault="004A4FF1">
      <w:pPr>
        <w:rPr>
          <w:b/>
          <w:bCs/>
          <w:color w:val="FF0000"/>
          <w:sz w:val="24"/>
          <w:szCs w:val="24"/>
          <w:lang w:val="en-US"/>
        </w:rPr>
      </w:pPr>
      <w:r w:rsidRPr="002972B2">
        <w:rPr>
          <w:color w:val="FF0000"/>
          <w:sz w:val="24"/>
          <w:szCs w:val="24"/>
          <w:u w:val="single"/>
        </w:rPr>
        <w:t>Disclaimer</w:t>
      </w:r>
      <w:r w:rsidRPr="002972B2">
        <w:rPr>
          <w:color w:val="FF0000"/>
          <w:sz w:val="24"/>
          <w:szCs w:val="24"/>
        </w:rPr>
        <w:t xml:space="preserve">: Please use </w:t>
      </w:r>
      <w:r w:rsidR="00116A4A">
        <w:rPr>
          <w:color w:val="FF0000"/>
          <w:sz w:val="24"/>
          <w:szCs w:val="24"/>
        </w:rPr>
        <w:t>this lab</w:t>
      </w:r>
      <w:r w:rsidRPr="002972B2">
        <w:rPr>
          <w:color w:val="FF0000"/>
          <w:sz w:val="24"/>
          <w:szCs w:val="24"/>
        </w:rPr>
        <w:t xml:space="preserve"> responsibly.  </w:t>
      </w:r>
      <w:r w:rsidR="00116A4A">
        <w:rPr>
          <w:color w:val="FF0000"/>
          <w:sz w:val="24"/>
          <w:szCs w:val="24"/>
        </w:rPr>
        <w:t>Attempting to access</w:t>
      </w:r>
      <w:r w:rsidRPr="002972B2">
        <w:rPr>
          <w:color w:val="FF0000"/>
          <w:sz w:val="24"/>
          <w:szCs w:val="24"/>
        </w:rPr>
        <w:t xml:space="preserve"> any system you do not own </w:t>
      </w:r>
      <w:r w:rsidR="00116A4A">
        <w:rPr>
          <w:color w:val="FF0000"/>
          <w:sz w:val="24"/>
          <w:szCs w:val="24"/>
        </w:rPr>
        <w:t xml:space="preserve">or have permission to access </w:t>
      </w:r>
      <w:r w:rsidRPr="002972B2">
        <w:rPr>
          <w:color w:val="FF0000"/>
          <w:sz w:val="24"/>
          <w:szCs w:val="24"/>
        </w:rPr>
        <w:t xml:space="preserve">is illegal.  This lab is meant to be used for </w:t>
      </w:r>
      <w:r w:rsidR="00DA6C36" w:rsidRPr="002972B2">
        <w:rPr>
          <w:color w:val="FF0000"/>
          <w:sz w:val="24"/>
          <w:szCs w:val="24"/>
        </w:rPr>
        <w:t xml:space="preserve">educational and </w:t>
      </w:r>
      <w:r w:rsidRPr="002972B2">
        <w:rPr>
          <w:color w:val="FF0000"/>
          <w:sz w:val="24"/>
          <w:szCs w:val="24"/>
        </w:rPr>
        <w:t>research purposes only.</w:t>
      </w:r>
    </w:p>
    <w:p w14:paraId="520B634E" w14:textId="7067164C" w:rsidR="00392519" w:rsidRPr="00392519" w:rsidRDefault="00392519">
      <w:pPr>
        <w:rPr>
          <w:b/>
          <w:bCs/>
          <w:sz w:val="24"/>
          <w:szCs w:val="24"/>
          <w:lang w:val="en-US"/>
        </w:rPr>
      </w:pPr>
      <w:r w:rsidRPr="00392519">
        <w:rPr>
          <w:b/>
          <w:bCs/>
          <w:sz w:val="24"/>
          <w:szCs w:val="24"/>
          <w:lang w:val="en-US"/>
        </w:rPr>
        <w:t xml:space="preserve">Overview </w:t>
      </w:r>
    </w:p>
    <w:p w14:paraId="37DD3FAA" w14:textId="55A750B9" w:rsidR="002A2A47" w:rsidRDefault="002A2A47">
      <w:pPr>
        <w:rPr>
          <w:sz w:val="24"/>
          <w:szCs w:val="24"/>
          <w:lang w:val="en-US"/>
        </w:rPr>
      </w:pPr>
      <w:r w:rsidRPr="002A2A47">
        <w:rPr>
          <w:rStyle w:val="e24kjd"/>
        </w:rPr>
        <w:t>Shodan</w:t>
      </w:r>
      <w:r>
        <w:rPr>
          <w:rStyle w:val="e24kjd"/>
        </w:rPr>
        <w:t xml:space="preserve"> is a search engine that lets the user find specific types of </w:t>
      </w:r>
      <w:r w:rsidR="00116A4A">
        <w:rPr>
          <w:rStyle w:val="e24kjd"/>
        </w:rPr>
        <w:t>devices</w:t>
      </w:r>
      <w:r>
        <w:rPr>
          <w:rStyle w:val="e24kjd"/>
        </w:rPr>
        <w:t xml:space="preserve"> (webcams, routers, servers, etc.) connected to the </w:t>
      </w:r>
      <w:r w:rsidR="00D71203">
        <w:rPr>
          <w:rStyle w:val="e24kjd"/>
        </w:rPr>
        <w:t>I</w:t>
      </w:r>
      <w:r>
        <w:rPr>
          <w:rStyle w:val="e24kjd"/>
        </w:rPr>
        <w:t xml:space="preserve">nternet using a variety of </w:t>
      </w:r>
      <w:r w:rsidR="00116A4A">
        <w:rPr>
          <w:rStyle w:val="e24kjd"/>
        </w:rPr>
        <w:t xml:space="preserve">search </w:t>
      </w:r>
      <w:r>
        <w:rPr>
          <w:rStyle w:val="e24kjd"/>
        </w:rPr>
        <w:t xml:space="preserve">filters. </w:t>
      </w:r>
    </w:p>
    <w:p w14:paraId="773A49CF" w14:textId="37440727" w:rsidR="00392519" w:rsidRDefault="00392519">
      <w:pPr>
        <w:rPr>
          <w:sz w:val="24"/>
          <w:szCs w:val="24"/>
          <w:lang w:val="en-US"/>
        </w:rPr>
      </w:pPr>
      <w:r w:rsidRPr="00392519">
        <w:rPr>
          <w:sz w:val="24"/>
          <w:szCs w:val="24"/>
          <w:lang w:val="en-US"/>
        </w:rPr>
        <w:t xml:space="preserve">Unlike </w:t>
      </w:r>
      <w:r>
        <w:rPr>
          <w:sz w:val="24"/>
          <w:szCs w:val="24"/>
          <w:lang w:val="en-US"/>
        </w:rPr>
        <w:t xml:space="preserve">traditional </w:t>
      </w:r>
      <w:r w:rsidRPr="00392519">
        <w:rPr>
          <w:sz w:val="24"/>
          <w:szCs w:val="24"/>
          <w:lang w:val="en-US"/>
        </w:rPr>
        <w:t>search engines</w:t>
      </w:r>
      <w:r>
        <w:rPr>
          <w:sz w:val="24"/>
          <w:szCs w:val="24"/>
          <w:lang w:val="en-US"/>
        </w:rPr>
        <w:t xml:space="preserve"> such as Google</w:t>
      </w:r>
      <w:r w:rsidR="00D71203">
        <w:rPr>
          <w:sz w:val="24"/>
          <w:szCs w:val="24"/>
          <w:lang w:val="en-US"/>
        </w:rPr>
        <w:t>,</w:t>
      </w:r>
      <w:r w:rsidRPr="00392519">
        <w:rPr>
          <w:sz w:val="24"/>
          <w:szCs w:val="24"/>
          <w:lang w:val="en-US"/>
        </w:rPr>
        <w:t xml:space="preserve"> which help you find websites, Shodan </w:t>
      </w:r>
      <w:r w:rsidR="00D71203">
        <w:rPr>
          <w:sz w:val="24"/>
          <w:szCs w:val="24"/>
          <w:lang w:val="en-US"/>
        </w:rPr>
        <w:t>enables you to</w:t>
      </w:r>
      <w:r w:rsidRPr="00392519">
        <w:rPr>
          <w:sz w:val="24"/>
          <w:szCs w:val="24"/>
          <w:lang w:val="en-US"/>
        </w:rPr>
        <w:t xml:space="preserve"> find information about desktops, servers, IoT devices, and more</w:t>
      </w:r>
      <w:r w:rsidR="002A2A47">
        <w:rPr>
          <w:sz w:val="24"/>
          <w:szCs w:val="24"/>
          <w:lang w:val="en-US"/>
        </w:rPr>
        <w:t xml:space="preserve"> by gra</w:t>
      </w:r>
      <w:r w:rsidR="00D71203">
        <w:rPr>
          <w:sz w:val="24"/>
          <w:szCs w:val="24"/>
          <w:lang w:val="en-US"/>
        </w:rPr>
        <w:t>bb</w:t>
      </w:r>
      <w:r w:rsidR="002A2A47">
        <w:rPr>
          <w:sz w:val="24"/>
          <w:szCs w:val="24"/>
          <w:lang w:val="en-US"/>
        </w:rPr>
        <w:t xml:space="preserve">ing </w:t>
      </w:r>
      <w:r w:rsidR="002A2A47">
        <w:rPr>
          <w:rStyle w:val="e24kjd"/>
        </w:rPr>
        <w:t>service banners, which are metadata that the server sends back to the client.</w:t>
      </w:r>
    </w:p>
    <w:p w14:paraId="4FAD5054" w14:textId="35D2F238" w:rsidR="00392519" w:rsidRDefault="00D71203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ypical</w:t>
      </w:r>
      <w:r w:rsidR="00392519" w:rsidRPr="00392519">
        <w:rPr>
          <w:sz w:val="24"/>
          <w:szCs w:val="24"/>
          <w:lang w:val="en-US"/>
        </w:rPr>
        <w:t xml:space="preserve"> uses of Shodan include </w:t>
      </w:r>
      <w:r w:rsidR="00B15ECF">
        <w:rPr>
          <w:sz w:val="24"/>
          <w:szCs w:val="24"/>
          <w:lang w:val="en-US"/>
        </w:rPr>
        <w:t>n</w:t>
      </w:r>
      <w:r w:rsidR="00392519" w:rsidRPr="00392519">
        <w:rPr>
          <w:sz w:val="24"/>
          <w:szCs w:val="24"/>
          <w:lang w:val="en-US"/>
        </w:rPr>
        <w:t xml:space="preserve">etwork </w:t>
      </w:r>
      <w:r w:rsidR="00B15ECF">
        <w:rPr>
          <w:sz w:val="24"/>
          <w:szCs w:val="24"/>
          <w:lang w:val="en-US"/>
        </w:rPr>
        <w:t>s</w:t>
      </w:r>
      <w:r w:rsidR="00392519" w:rsidRPr="00392519">
        <w:rPr>
          <w:sz w:val="24"/>
          <w:szCs w:val="24"/>
          <w:lang w:val="en-US"/>
        </w:rPr>
        <w:t xml:space="preserve">ecurity, </w:t>
      </w:r>
      <w:r w:rsidR="00B15ECF">
        <w:rPr>
          <w:sz w:val="24"/>
          <w:szCs w:val="24"/>
          <w:lang w:val="en-US"/>
        </w:rPr>
        <w:t>m</w:t>
      </w:r>
      <w:r w:rsidR="00392519" w:rsidRPr="00392519">
        <w:rPr>
          <w:sz w:val="24"/>
          <w:szCs w:val="24"/>
          <w:lang w:val="en-US"/>
        </w:rPr>
        <w:t xml:space="preserve">arket </w:t>
      </w:r>
      <w:r w:rsidR="00CC7355">
        <w:rPr>
          <w:sz w:val="24"/>
          <w:szCs w:val="24"/>
          <w:lang w:val="en-US"/>
        </w:rPr>
        <w:t>r</w:t>
      </w:r>
      <w:r w:rsidR="00392519" w:rsidRPr="00392519">
        <w:rPr>
          <w:sz w:val="24"/>
          <w:szCs w:val="24"/>
          <w:lang w:val="en-US"/>
        </w:rPr>
        <w:t xml:space="preserve">esearch, </w:t>
      </w:r>
      <w:r w:rsidR="00CC7355">
        <w:rPr>
          <w:sz w:val="24"/>
          <w:szCs w:val="24"/>
          <w:lang w:val="en-US"/>
        </w:rPr>
        <w:t>c</w:t>
      </w:r>
      <w:r w:rsidR="00392519" w:rsidRPr="00392519">
        <w:rPr>
          <w:sz w:val="24"/>
          <w:szCs w:val="24"/>
          <w:lang w:val="en-US"/>
        </w:rPr>
        <w:t xml:space="preserve">yber </w:t>
      </w:r>
      <w:r w:rsidR="00CC7355">
        <w:rPr>
          <w:sz w:val="24"/>
          <w:szCs w:val="24"/>
          <w:lang w:val="en-US"/>
        </w:rPr>
        <w:t>r</w:t>
      </w:r>
      <w:r w:rsidR="00392519" w:rsidRPr="00392519">
        <w:rPr>
          <w:sz w:val="24"/>
          <w:szCs w:val="24"/>
          <w:lang w:val="en-US"/>
        </w:rPr>
        <w:t xml:space="preserve">isk, scanning IoT devices, and </w:t>
      </w:r>
      <w:r w:rsidR="00116A4A">
        <w:rPr>
          <w:sz w:val="24"/>
          <w:szCs w:val="24"/>
          <w:lang w:val="en-US"/>
        </w:rPr>
        <w:t>t</w:t>
      </w:r>
      <w:r w:rsidR="00392519" w:rsidRPr="00392519">
        <w:rPr>
          <w:sz w:val="24"/>
          <w:szCs w:val="24"/>
          <w:lang w:val="en-US"/>
        </w:rPr>
        <w:t xml:space="preserve">racking </w:t>
      </w:r>
      <w:r w:rsidR="00116A4A">
        <w:rPr>
          <w:sz w:val="24"/>
          <w:szCs w:val="24"/>
          <w:lang w:val="en-US"/>
        </w:rPr>
        <w:t>r</w:t>
      </w:r>
      <w:r w:rsidR="00392519" w:rsidRPr="00392519">
        <w:rPr>
          <w:sz w:val="24"/>
          <w:szCs w:val="24"/>
          <w:lang w:val="en-US"/>
        </w:rPr>
        <w:t>ansomware.</w:t>
      </w:r>
      <w:r w:rsidR="00392519">
        <w:rPr>
          <w:sz w:val="24"/>
          <w:szCs w:val="24"/>
          <w:lang w:val="en-US"/>
        </w:rPr>
        <w:t xml:space="preserve"> Shodan </w:t>
      </w:r>
      <w:r w:rsidR="00392519" w:rsidRPr="00392519">
        <w:rPr>
          <w:sz w:val="24"/>
          <w:szCs w:val="24"/>
          <w:lang w:val="en-US"/>
        </w:rPr>
        <w:t xml:space="preserve">was created by John C. </w:t>
      </w:r>
      <w:proofErr w:type="spellStart"/>
      <w:r w:rsidR="00392519" w:rsidRPr="00392519">
        <w:rPr>
          <w:sz w:val="24"/>
          <w:szCs w:val="24"/>
          <w:lang w:val="en-US"/>
        </w:rPr>
        <w:t>Matherly</w:t>
      </w:r>
      <w:proofErr w:type="spellEnd"/>
      <w:r w:rsidR="00392519" w:rsidRPr="00392519">
        <w:rPr>
          <w:sz w:val="24"/>
          <w:szCs w:val="24"/>
          <w:lang w:val="en-US"/>
        </w:rPr>
        <w:t xml:space="preserve"> in 2009</w:t>
      </w:r>
      <w:r w:rsidR="00392519">
        <w:rPr>
          <w:sz w:val="24"/>
          <w:szCs w:val="24"/>
          <w:lang w:val="en-US"/>
        </w:rPr>
        <w:t>.</w:t>
      </w:r>
    </w:p>
    <w:p w14:paraId="1A4FE405" w14:textId="4701E921" w:rsidR="00FD5A9C" w:rsidRDefault="00FD5A9C">
      <w:pPr>
        <w:rPr>
          <w:sz w:val="24"/>
          <w:szCs w:val="24"/>
          <w:lang w:val="en-US"/>
        </w:rPr>
      </w:pPr>
      <w:r w:rsidRPr="00FD5A9C">
        <w:rPr>
          <w:noProof/>
          <w:sz w:val="24"/>
          <w:szCs w:val="24"/>
          <w:lang w:val="en-US"/>
        </w:rPr>
        <w:drawing>
          <wp:inline distT="0" distB="0" distL="0" distR="0" wp14:anchorId="79ACC3D4" wp14:editId="047E9D27">
            <wp:extent cx="5428902" cy="1895475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35110" cy="1932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98044" w14:textId="4911C2CC" w:rsidR="00FD5A9C" w:rsidRPr="00392519" w:rsidRDefault="00DB1F37">
      <w:pPr>
        <w:rPr>
          <w:sz w:val="24"/>
          <w:szCs w:val="24"/>
          <w:lang w:val="en-US"/>
        </w:rPr>
      </w:pPr>
      <w:hyperlink r:id="rId9" w:history="1">
        <w:r w:rsidR="00FD5A9C" w:rsidRPr="00B14583">
          <w:rPr>
            <w:rStyle w:val="Hyperlink"/>
            <w:sz w:val="24"/>
            <w:szCs w:val="24"/>
            <w:lang w:val="en-US"/>
          </w:rPr>
          <w:t>https://www.shodan.io/</w:t>
        </w:r>
      </w:hyperlink>
      <w:r w:rsidR="00FD5A9C">
        <w:rPr>
          <w:sz w:val="24"/>
          <w:szCs w:val="24"/>
          <w:lang w:val="en-US"/>
        </w:rPr>
        <w:t xml:space="preserve"> </w:t>
      </w:r>
    </w:p>
    <w:p w14:paraId="77192ACE" w14:textId="64EF5C8F" w:rsidR="004C2650" w:rsidRDefault="004C2650">
      <w:pPr>
        <w:rPr>
          <w:b/>
          <w:bCs/>
          <w:sz w:val="24"/>
          <w:szCs w:val="24"/>
          <w:lang w:val="en-US"/>
        </w:rPr>
      </w:pPr>
      <w:r w:rsidRPr="004C2650">
        <w:rPr>
          <w:b/>
          <w:bCs/>
          <w:sz w:val="24"/>
          <w:szCs w:val="24"/>
          <w:lang w:val="en-US"/>
        </w:rPr>
        <w:t>Lab Requirements</w:t>
      </w:r>
    </w:p>
    <w:p w14:paraId="4DBED488" w14:textId="36A2E9FE" w:rsidR="004C2650" w:rsidRPr="00823975" w:rsidRDefault="004C2650" w:rsidP="00823975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 w:rsidRPr="00823975">
        <w:rPr>
          <w:sz w:val="24"/>
          <w:szCs w:val="24"/>
          <w:lang w:val="en-US"/>
        </w:rPr>
        <w:t>One virtual install of CSI Linux Analyst</w:t>
      </w:r>
      <w:r w:rsidR="00D55161" w:rsidRPr="00823975">
        <w:rPr>
          <w:sz w:val="24"/>
          <w:szCs w:val="24"/>
          <w:lang w:val="en-US"/>
        </w:rPr>
        <w:t xml:space="preserve"> (preferred)</w:t>
      </w:r>
    </w:p>
    <w:p w14:paraId="0E284917" w14:textId="7F2719E2" w:rsidR="004C2650" w:rsidRDefault="004C2650" w:rsidP="00823975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 w:rsidRPr="00823975">
        <w:rPr>
          <w:sz w:val="24"/>
          <w:szCs w:val="24"/>
          <w:lang w:val="en-US"/>
        </w:rPr>
        <w:t>One virtual install of CSI Linux Gateway</w:t>
      </w:r>
      <w:r w:rsidR="00D55161" w:rsidRPr="00823975">
        <w:rPr>
          <w:sz w:val="24"/>
          <w:szCs w:val="24"/>
          <w:lang w:val="en-US"/>
        </w:rPr>
        <w:t xml:space="preserve"> (preferred)</w:t>
      </w:r>
    </w:p>
    <w:p w14:paraId="1A18EC6A" w14:textId="3CD7570C" w:rsidR="00D07ABD" w:rsidRPr="00823975" w:rsidRDefault="00D07ABD" w:rsidP="00823975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One virtual install of Kali Linux running behind a </w:t>
      </w:r>
      <w:r w:rsidR="00336B33">
        <w:rPr>
          <w:sz w:val="24"/>
          <w:szCs w:val="24"/>
          <w:lang w:val="en-US"/>
        </w:rPr>
        <w:t>VPN</w:t>
      </w:r>
    </w:p>
    <w:p w14:paraId="0541BC0B" w14:textId="0A112C4A" w:rsidR="00D55161" w:rsidRPr="00823975" w:rsidRDefault="00D55161" w:rsidP="00823975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 w:rsidRPr="00823975">
        <w:rPr>
          <w:sz w:val="24"/>
          <w:szCs w:val="24"/>
          <w:lang w:val="en-US"/>
        </w:rPr>
        <w:t>Optional – Windows 10, Linux, MAC</w:t>
      </w:r>
      <w:r w:rsidR="00D71203">
        <w:rPr>
          <w:sz w:val="24"/>
          <w:szCs w:val="24"/>
          <w:lang w:val="en-US"/>
        </w:rPr>
        <w:t>,</w:t>
      </w:r>
      <w:r w:rsidRPr="00823975">
        <w:rPr>
          <w:sz w:val="24"/>
          <w:szCs w:val="24"/>
          <w:lang w:val="en-US"/>
        </w:rPr>
        <w:t xml:space="preserve"> or Apple machine running behind a VPN.</w:t>
      </w:r>
    </w:p>
    <w:p w14:paraId="27555A30" w14:textId="19A58E7B" w:rsidR="004C2650" w:rsidRPr="00823975" w:rsidRDefault="004C2650" w:rsidP="00823975">
      <w:pPr>
        <w:pStyle w:val="ListParagraph"/>
        <w:numPr>
          <w:ilvl w:val="0"/>
          <w:numId w:val="4"/>
        </w:numPr>
        <w:rPr>
          <w:sz w:val="24"/>
          <w:szCs w:val="24"/>
          <w:lang w:val="en-US"/>
        </w:rPr>
      </w:pPr>
      <w:r w:rsidRPr="00823975">
        <w:rPr>
          <w:sz w:val="24"/>
          <w:szCs w:val="24"/>
          <w:lang w:val="en-US"/>
        </w:rPr>
        <w:t>Internet Access</w:t>
      </w:r>
    </w:p>
    <w:p w14:paraId="313D7FC0" w14:textId="77777777" w:rsidR="004A4FF1" w:rsidRPr="00FC39E3" w:rsidRDefault="004A4FF1" w:rsidP="004A4FF1">
      <w:pPr>
        <w:rPr>
          <w:sz w:val="24"/>
          <w:szCs w:val="24"/>
          <w:lang w:val="en-US"/>
        </w:rPr>
      </w:pPr>
      <w:r w:rsidRPr="004C2650">
        <w:rPr>
          <w:b/>
          <w:bCs/>
          <w:sz w:val="24"/>
          <w:szCs w:val="24"/>
          <w:lang w:val="en-US"/>
        </w:rPr>
        <w:t>Caveat</w:t>
      </w:r>
    </w:p>
    <w:p w14:paraId="18A9480B" w14:textId="2473DA06" w:rsidR="004A4FF1" w:rsidRDefault="004A4FF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Regardless if you’re using Shodan for a forensics investigation </w:t>
      </w:r>
      <w:r w:rsidR="00984EC2">
        <w:rPr>
          <w:sz w:val="24"/>
          <w:szCs w:val="24"/>
          <w:lang w:val="en-US"/>
        </w:rPr>
        <w:t>or as a pentester</w:t>
      </w:r>
      <w:r>
        <w:rPr>
          <w:sz w:val="24"/>
          <w:szCs w:val="24"/>
          <w:lang w:val="en-US"/>
        </w:rPr>
        <w:t xml:space="preserve"> looking for vulnerable devices on the web, best practices would be to ensure you use a virtual machine running behind a secured gateway or VPN so as not to expose your real IP address and location. You’ve been warned!</w:t>
      </w:r>
    </w:p>
    <w:p w14:paraId="35C9FC0F" w14:textId="60843707" w:rsidR="00CE3999" w:rsidRPr="00392519" w:rsidRDefault="00FD5A9C" w:rsidP="00CE3999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 xml:space="preserve">Create </w:t>
      </w:r>
      <w:r w:rsidR="00D71203">
        <w:rPr>
          <w:sz w:val="24"/>
          <w:szCs w:val="24"/>
          <w:lang w:val="en-US"/>
        </w:rPr>
        <w:t>a f</w:t>
      </w:r>
      <w:r>
        <w:rPr>
          <w:sz w:val="24"/>
          <w:szCs w:val="24"/>
          <w:lang w:val="en-US"/>
        </w:rPr>
        <w:t xml:space="preserve">ree user account at </w:t>
      </w:r>
      <w:hyperlink r:id="rId10" w:history="1">
        <w:r w:rsidR="00CE3999" w:rsidRPr="00B14583">
          <w:rPr>
            <w:rStyle w:val="Hyperlink"/>
            <w:sz w:val="24"/>
            <w:szCs w:val="24"/>
            <w:lang w:val="en-US"/>
          </w:rPr>
          <w:t>https://www.shodan.io/</w:t>
        </w:r>
      </w:hyperlink>
      <w:r w:rsidR="00CE3999">
        <w:rPr>
          <w:sz w:val="24"/>
          <w:szCs w:val="24"/>
          <w:lang w:val="en-US"/>
        </w:rPr>
        <w:t xml:space="preserve"> Use </w:t>
      </w:r>
      <w:r w:rsidR="004A4FF1">
        <w:rPr>
          <w:sz w:val="24"/>
          <w:szCs w:val="24"/>
          <w:lang w:val="en-US"/>
        </w:rPr>
        <w:t xml:space="preserve">the Create a Free Account button provided. </w:t>
      </w:r>
      <w:r w:rsidR="00921482">
        <w:rPr>
          <w:sz w:val="24"/>
          <w:szCs w:val="24"/>
          <w:lang w:val="en-US"/>
        </w:rPr>
        <w:t>Without a free account</w:t>
      </w:r>
      <w:r w:rsidR="00D71203">
        <w:rPr>
          <w:sz w:val="24"/>
          <w:szCs w:val="24"/>
          <w:lang w:val="en-US"/>
        </w:rPr>
        <w:t>,</w:t>
      </w:r>
      <w:r w:rsidR="00921482">
        <w:rPr>
          <w:sz w:val="24"/>
          <w:szCs w:val="24"/>
          <w:lang w:val="en-US"/>
        </w:rPr>
        <w:t xml:space="preserve"> most of the search </w:t>
      </w:r>
      <w:r w:rsidR="00116A4A">
        <w:rPr>
          <w:sz w:val="24"/>
          <w:szCs w:val="24"/>
          <w:lang w:val="en-US"/>
        </w:rPr>
        <w:t>filters</w:t>
      </w:r>
      <w:r w:rsidR="00921482">
        <w:rPr>
          <w:sz w:val="24"/>
          <w:szCs w:val="24"/>
          <w:lang w:val="en-US"/>
        </w:rPr>
        <w:t xml:space="preserve"> will be disabled. To get access to all the search </w:t>
      </w:r>
      <w:r w:rsidR="00116A4A">
        <w:rPr>
          <w:sz w:val="24"/>
          <w:szCs w:val="24"/>
          <w:lang w:val="en-US"/>
        </w:rPr>
        <w:t>filters</w:t>
      </w:r>
      <w:r w:rsidR="00921482">
        <w:rPr>
          <w:sz w:val="24"/>
          <w:szCs w:val="24"/>
          <w:lang w:val="en-US"/>
        </w:rPr>
        <w:t>, register you</w:t>
      </w:r>
      <w:r w:rsidR="00D71203">
        <w:rPr>
          <w:sz w:val="24"/>
          <w:szCs w:val="24"/>
          <w:lang w:val="en-US"/>
        </w:rPr>
        <w:t>r</w:t>
      </w:r>
      <w:r w:rsidR="00921482">
        <w:rPr>
          <w:sz w:val="24"/>
          <w:szCs w:val="24"/>
          <w:lang w:val="en-US"/>
        </w:rPr>
        <w:t xml:space="preserve"> account using an EDU address. </w:t>
      </w:r>
    </w:p>
    <w:p w14:paraId="41F77750" w14:textId="3530035E" w:rsidR="00FD5A9C" w:rsidRDefault="00FD5A9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Use an email address you have access to as you will need to verify your account information.</w:t>
      </w:r>
      <w:r w:rsidR="00CE3999">
        <w:rPr>
          <w:sz w:val="24"/>
          <w:szCs w:val="24"/>
          <w:lang w:val="en-US"/>
        </w:rPr>
        <w:t xml:space="preserve"> Use an EDU address</w:t>
      </w:r>
      <w:r w:rsidR="00D71203">
        <w:rPr>
          <w:sz w:val="24"/>
          <w:szCs w:val="24"/>
          <w:lang w:val="en-US"/>
        </w:rPr>
        <w:t>,</w:t>
      </w:r>
      <w:r w:rsidR="00CE3999">
        <w:rPr>
          <w:sz w:val="24"/>
          <w:szCs w:val="24"/>
          <w:lang w:val="en-US"/>
        </w:rPr>
        <w:t xml:space="preserve"> if at all </w:t>
      </w:r>
      <w:r w:rsidR="004A4FF1">
        <w:rPr>
          <w:sz w:val="24"/>
          <w:szCs w:val="24"/>
          <w:lang w:val="en-US"/>
        </w:rPr>
        <w:t>possible,</w:t>
      </w:r>
      <w:r w:rsidR="00CE3999">
        <w:rPr>
          <w:sz w:val="24"/>
          <w:szCs w:val="24"/>
          <w:lang w:val="en-US"/>
        </w:rPr>
        <w:t xml:space="preserve"> for a free full server account upgrade. </w:t>
      </w:r>
    </w:p>
    <w:p w14:paraId="2C530B51" w14:textId="0D25C7D7" w:rsidR="004A4FF1" w:rsidRDefault="004A4FF1">
      <w:pPr>
        <w:rPr>
          <w:sz w:val="24"/>
          <w:szCs w:val="24"/>
          <w:lang w:val="en-US"/>
        </w:rPr>
      </w:pPr>
      <w:r w:rsidRPr="00FD5A9C">
        <w:rPr>
          <w:noProof/>
          <w:sz w:val="24"/>
          <w:szCs w:val="24"/>
          <w:lang w:val="en-US"/>
        </w:rPr>
        <w:drawing>
          <wp:inline distT="0" distB="0" distL="0" distR="0" wp14:anchorId="7D7034C8" wp14:editId="55BE0B3B">
            <wp:extent cx="3314700" cy="2261148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18735" cy="2332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4380E" w14:textId="32FA062D" w:rsidR="00341E82" w:rsidRDefault="00341E82" w:rsidP="00341E82">
      <w:pPr>
        <w:pStyle w:val="Heading4"/>
      </w:pPr>
      <w:r>
        <w:t>Does Shodan offer student/ professor/ university discounts?</w:t>
      </w:r>
    </w:p>
    <w:p w14:paraId="2E291250" w14:textId="2C4F9019" w:rsidR="0081342B" w:rsidRPr="004A4FF1" w:rsidRDefault="00341E82" w:rsidP="004A4FF1">
      <w:pPr>
        <w:pStyle w:val="NormalWeb"/>
      </w:pPr>
      <w:r>
        <w:t>Yes, Shodan will provide free upgrades to students, professors</w:t>
      </w:r>
      <w:r w:rsidR="00D71203">
        <w:t>,</w:t>
      </w:r>
      <w:r>
        <w:t xml:space="preserve"> or IT staff at universities. If you create a Shodan account with your academic email address</w:t>
      </w:r>
      <w:r w:rsidR="00D71203">
        <w:t>,</w:t>
      </w:r>
      <w:r>
        <w:t xml:space="preserve"> you will automatically receive the free upgrade</w:t>
      </w:r>
      <w:r w:rsidR="00CE3999">
        <w:t xml:space="preserve"> to a full paid account</w:t>
      </w:r>
      <w:r>
        <w:t>. If you don</w:t>
      </w:r>
      <w:r w:rsidR="00D71203">
        <w:t>’</w:t>
      </w:r>
      <w:r>
        <w:t>t receive the upgrade</w:t>
      </w:r>
      <w:r w:rsidR="00D71203">
        <w:t>,</w:t>
      </w:r>
      <w:r>
        <w:t xml:space="preserve"> please email </w:t>
      </w:r>
      <w:hyperlink r:id="rId12" w:history="1">
        <w:r>
          <w:rPr>
            <w:rStyle w:val="Hyperlink"/>
          </w:rPr>
          <w:t>academic@shodan.io</w:t>
        </w:r>
      </w:hyperlink>
      <w:r>
        <w:t xml:space="preserve"> from the same </w:t>
      </w:r>
      <w:r w:rsidR="007E5756">
        <w:t xml:space="preserve">EDU </w:t>
      </w:r>
      <w:r>
        <w:t xml:space="preserve">email </w:t>
      </w:r>
      <w:r w:rsidR="007E5756">
        <w:t xml:space="preserve">address </w:t>
      </w:r>
      <w:r>
        <w:t>you used to sign-up.</w:t>
      </w:r>
      <w:r w:rsidR="00CE3999">
        <w:t xml:space="preserve"> </w:t>
      </w:r>
      <w:r w:rsidR="00D71203">
        <w:t>Using a</w:t>
      </w:r>
      <w:r w:rsidR="00811DA0">
        <w:t xml:space="preserve"> </w:t>
      </w:r>
      <w:r w:rsidR="00984EC2">
        <w:t xml:space="preserve">default </w:t>
      </w:r>
      <w:r w:rsidR="00811DA0">
        <w:t>free account is f</w:t>
      </w:r>
      <w:r w:rsidR="00D71203">
        <w:t>ine</w:t>
      </w:r>
      <w:r w:rsidR="00811DA0">
        <w:t xml:space="preserve"> for this lab</w:t>
      </w:r>
      <w:r w:rsidR="00BF6D37">
        <w:t>.</w:t>
      </w:r>
    </w:p>
    <w:p w14:paraId="21D3ED57" w14:textId="64FA1E80" w:rsidR="007E5756" w:rsidRDefault="007E5756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Benefits of registering with an EDU email address</w:t>
      </w:r>
      <w:r w:rsidR="00D71203">
        <w:rPr>
          <w:sz w:val="24"/>
          <w:szCs w:val="24"/>
          <w:lang w:val="en-US"/>
        </w:rPr>
        <w:t>:</w:t>
      </w:r>
      <w:r>
        <w:rPr>
          <w:sz w:val="24"/>
          <w:szCs w:val="24"/>
          <w:lang w:val="en-US"/>
        </w:rPr>
        <w:t xml:space="preserve"> </w:t>
      </w:r>
    </w:p>
    <w:p w14:paraId="795555BB" w14:textId="3D966A0F" w:rsidR="007E5756" w:rsidRDefault="007E5756">
      <w:r>
        <w:t>– All add-ons (HTTPS, Telnet, view up to 10,000 search results)</w:t>
      </w:r>
      <w:r>
        <w:br/>
        <w:t>– 100 Export Credits</w:t>
      </w:r>
      <w:r>
        <w:br/>
        <w:t>– Improved API plan (access to up to 20 million results/ month)</w:t>
      </w:r>
      <w:r>
        <w:br/>
        <w:t>– Shodan Maps (https://maps.shodan.io)</w:t>
      </w:r>
      <w:r>
        <w:br/>
        <w:t>– Shodan Images (https://images.shodan.io)</w:t>
      </w:r>
      <w:r>
        <w:br/>
        <w:t>– Free access to the Complete Guide to Shodan book</w:t>
      </w:r>
    </w:p>
    <w:p w14:paraId="4E6F97EB" w14:textId="4A7A24E5" w:rsidR="00811DA0" w:rsidRDefault="00984EC2">
      <w:r>
        <w:t xml:space="preserve">Once I registered with an EDU email address, </w:t>
      </w:r>
      <w:r w:rsidR="00811DA0">
        <w:t xml:space="preserve">I used the </w:t>
      </w:r>
      <w:hyperlink r:id="rId13" w:history="1">
        <w:r>
          <w:rPr>
            <w:rStyle w:val="Hyperlink"/>
          </w:rPr>
          <w:t>academic@shodan.io</w:t>
        </w:r>
      </w:hyperlink>
      <w:r w:rsidR="00811DA0">
        <w:t xml:space="preserve"> support link</w:t>
      </w:r>
      <w:r w:rsidR="00D71203">
        <w:t>,</w:t>
      </w:r>
      <w:r w:rsidR="00811DA0">
        <w:t xml:space="preserve"> </w:t>
      </w:r>
      <w:r>
        <w:t>and</w:t>
      </w:r>
      <w:r w:rsidR="00811DA0">
        <w:t xml:space="preserve"> had my free account upgraded to a full account at no charge. </w:t>
      </w:r>
    </w:p>
    <w:p w14:paraId="4876907F" w14:textId="2DB9D86D" w:rsidR="00811DA0" w:rsidRPr="00811DA0" w:rsidRDefault="00811DA0" w:rsidP="00811DA0">
      <w:pPr>
        <w:rPr>
          <w:rFonts w:eastAsia="Times New Roman"/>
          <w:i/>
          <w:iCs/>
          <w:sz w:val="20"/>
          <w:szCs w:val="20"/>
        </w:rPr>
      </w:pPr>
      <w:r w:rsidRPr="00811DA0">
        <w:rPr>
          <w:rFonts w:eastAsia="Times New Roman"/>
          <w:i/>
          <w:iCs/>
          <w:color w:val="000000"/>
          <w:sz w:val="20"/>
          <w:szCs w:val="20"/>
        </w:rPr>
        <w:t>Hi,</w:t>
      </w:r>
    </w:p>
    <w:p w14:paraId="10FE19B1" w14:textId="0C6B2F24" w:rsidR="00811DA0" w:rsidRPr="00811DA0" w:rsidRDefault="00811DA0" w:rsidP="00811DA0">
      <w:pPr>
        <w:rPr>
          <w:rFonts w:eastAsia="Times New Roman"/>
          <w:i/>
          <w:iCs/>
          <w:sz w:val="20"/>
          <w:szCs w:val="20"/>
        </w:rPr>
      </w:pPr>
      <w:r w:rsidRPr="00811DA0">
        <w:rPr>
          <w:rFonts w:eastAsia="Times New Roman"/>
          <w:i/>
          <w:iCs/>
          <w:color w:val="000000"/>
          <w:sz w:val="20"/>
          <w:szCs w:val="20"/>
        </w:rPr>
        <w:t>We</w:t>
      </w:r>
      <w:r w:rsidR="00D71203">
        <w:rPr>
          <w:rFonts w:eastAsia="Times New Roman"/>
          <w:i/>
          <w:iCs/>
          <w:color w:val="000000"/>
          <w:sz w:val="20"/>
          <w:szCs w:val="20"/>
        </w:rPr>
        <w:t>’</w:t>
      </w:r>
      <w:r w:rsidRPr="00811DA0">
        <w:rPr>
          <w:rFonts w:eastAsia="Times New Roman"/>
          <w:i/>
          <w:iCs/>
          <w:color w:val="000000"/>
          <w:sz w:val="20"/>
          <w:szCs w:val="20"/>
        </w:rPr>
        <w:t>ve applied the free upgrade to your Shodan account</w:t>
      </w:r>
      <w:r w:rsidR="00D71203">
        <w:rPr>
          <w:rFonts w:eastAsia="Times New Roman"/>
          <w:i/>
          <w:iCs/>
          <w:color w:val="000000"/>
          <w:sz w:val="20"/>
          <w:szCs w:val="20"/>
        </w:rPr>
        <w:t>,</w:t>
      </w:r>
      <w:r w:rsidRPr="00811DA0">
        <w:rPr>
          <w:rFonts w:eastAsia="Times New Roman"/>
          <w:i/>
          <w:iCs/>
          <w:color w:val="000000"/>
          <w:sz w:val="20"/>
          <w:szCs w:val="20"/>
        </w:rPr>
        <w:t xml:space="preserve"> which is linked to your academic email. A separate welcome email has been sent with several links to get started (including a copy of the official Shodan book).</w:t>
      </w:r>
      <w:r w:rsidRPr="00811DA0">
        <w:rPr>
          <w:rFonts w:eastAsia="Times New Roman"/>
          <w:i/>
          <w:iCs/>
          <w:sz w:val="20"/>
          <w:szCs w:val="20"/>
        </w:rPr>
        <w:t xml:space="preserve"> </w:t>
      </w:r>
    </w:p>
    <w:p w14:paraId="7F2C4AA7" w14:textId="77777777" w:rsidR="00811DA0" w:rsidRPr="00811DA0" w:rsidRDefault="00811DA0" w:rsidP="00811DA0">
      <w:pPr>
        <w:rPr>
          <w:rFonts w:eastAsia="Times New Roman"/>
          <w:i/>
          <w:iCs/>
          <w:sz w:val="20"/>
          <w:szCs w:val="20"/>
        </w:rPr>
      </w:pPr>
      <w:r w:rsidRPr="00811DA0">
        <w:rPr>
          <w:rFonts w:eastAsia="Times New Roman"/>
          <w:i/>
          <w:iCs/>
          <w:sz w:val="20"/>
          <w:szCs w:val="20"/>
        </w:rPr>
        <w:t> </w:t>
      </w:r>
      <w:r w:rsidRPr="00811DA0">
        <w:rPr>
          <w:rFonts w:eastAsia="Times New Roman"/>
          <w:i/>
          <w:iCs/>
          <w:color w:val="000000"/>
          <w:sz w:val="20"/>
          <w:szCs w:val="20"/>
        </w:rPr>
        <w:t>The free academic account includes:</w:t>
      </w:r>
    </w:p>
    <w:p w14:paraId="6138E113" w14:textId="77777777" w:rsidR="00811DA0" w:rsidRPr="00811DA0" w:rsidRDefault="00811DA0" w:rsidP="00811DA0">
      <w:pPr>
        <w:pStyle w:val="NormalWeb"/>
        <w:numPr>
          <w:ilvl w:val="0"/>
          <w:numId w:val="2"/>
        </w:numPr>
        <w:ind w:left="945"/>
        <w:jc w:val="both"/>
        <w:rPr>
          <w:rFonts w:eastAsiaTheme="minorEastAsia"/>
          <w:i/>
          <w:iCs/>
          <w:color w:val="000000"/>
          <w:sz w:val="20"/>
          <w:szCs w:val="20"/>
        </w:rPr>
      </w:pPr>
      <w:r w:rsidRPr="00811DA0">
        <w:rPr>
          <w:i/>
          <w:iCs/>
          <w:color w:val="000000"/>
          <w:sz w:val="20"/>
          <w:szCs w:val="20"/>
        </w:rPr>
        <w:t>Download up to 10,000 results per month</w:t>
      </w:r>
    </w:p>
    <w:p w14:paraId="5E1F9235" w14:textId="77777777" w:rsidR="00811DA0" w:rsidRPr="00811DA0" w:rsidRDefault="00811DA0" w:rsidP="00811DA0">
      <w:pPr>
        <w:pStyle w:val="NormalWeb"/>
        <w:numPr>
          <w:ilvl w:val="0"/>
          <w:numId w:val="2"/>
        </w:numPr>
        <w:ind w:left="945"/>
        <w:jc w:val="both"/>
        <w:rPr>
          <w:i/>
          <w:iCs/>
          <w:color w:val="000000"/>
          <w:sz w:val="20"/>
          <w:szCs w:val="20"/>
        </w:rPr>
      </w:pPr>
      <w:r w:rsidRPr="00811DA0">
        <w:rPr>
          <w:i/>
          <w:iCs/>
          <w:color w:val="000000"/>
          <w:sz w:val="20"/>
          <w:szCs w:val="20"/>
        </w:rPr>
        <w:t>Scan up to 100 IPs per month</w:t>
      </w:r>
    </w:p>
    <w:p w14:paraId="7C38E234" w14:textId="77777777" w:rsidR="00811DA0" w:rsidRPr="00811DA0" w:rsidRDefault="00811DA0" w:rsidP="00811DA0">
      <w:pPr>
        <w:pStyle w:val="NormalWeb"/>
        <w:numPr>
          <w:ilvl w:val="0"/>
          <w:numId w:val="2"/>
        </w:numPr>
        <w:ind w:left="945"/>
        <w:jc w:val="both"/>
        <w:rPr>
          <w:i/>
          <w:iCs/>
          <w:color w:val="000000"/>
          <w:sz w:val="20"/>
          <w:szCs w:val="20"/>
        </w:rPr>
      </w:pPr>
      <w:r w:rsidRPr="00811DA0">
        <w:rPr>
          <w:i/>
          <w:iCs/>
          <w:color w:val="000000"/>
          <w:sz w:val="20"/>
          <w:szCs w:val="20"/>
        </w:rPr>
        <w:lastRenderedPageBreak/>
        <w:t>Network monitoring for 16 IPs</w:t>
      </w:r>
    </w:p>
    <w:p w14:paraId="2D4AD4C3" w14:textId="01292C80" w:rsidR="00811DA0" w:rsidRPr="00811DA0" w:rsidRDefault="00811DA0" w:rsidP="00811DA0">
      <w:pPr>
        <w:numPr>
          <w:ilvl w:val="0"/>
          <w:numId w:val="2"/>
        </w:numPr>
        <w:spacing w:before="100" w:beforeAutospacing="1" w:after="100" w:afterAutospacing="1" w:line="240" w:lineRule="auto"/>
        <w:ind w:left="945"/>
        <w:jc w:val="both"/>
        <w:rPr>
          <w:rFonts w:eastAsia="Times New Roman"/>
          <w:i/>
          <w:iCs/>
          <w:color w:val="000000"/>
          <w:sz w:val="20"/>
          <w:szCs w:val="20"/>
        </w:rPr>
      </w:pPr>
      <w:r w:rsidRPr="00811DA0">
        <w:rPr>
          <w:rFonts w:eastAsia="Times New Roman"/>
          <w:i/>
          <w:iCs/>
          <w:color w:val="000000"/>
          <w:sz w:val="20"/>
          <w:szCs w:val="20"/>
        </w:rPr>
        <w:t xml:space="preserve">The ability to use the </w:t>
      </w:r>
      <w:r w:rsidR="00D71203">
        <w:rPr>
          <w:rFonts w:eastAsia="Times New Roman"/>
          <w:i/>
          <w:iCs/>
          <w:color w:val="000000"/>
          <w:sz w:val="20"/>
          <w:szCs w:val="20"/>
        </w:rPr>
        <w:t>“</w:t>
      </w:r>
      <w:r w:rsidRPr="00811DA0">
        <w:rPr>
          <w:rFonts w:eastAsia="Times New Roman"/>
          <w:i/>
          <w:iCs/>
          <w:color w:val="000000"/>
          <w:sz w:val="20"/>
          <w:szCs w:val="20"/>
        </w:rPr>
        <w:t>vuln</w:t>
      </w:r>
      <w:r w:rsidR="00D71203">
        <w:rPr>
          <w:rFonts w:eastAsia="Times New Roman"/>
          <w:i/>
          <w:iCs/>
          <w:color w:val="000000"/>
          <w:sz w:val="20"/>
          <w:szCs w:val="20"/>
        </w:rPr>
        <w:t>”</w:t>
      </w:r>
      <w:r w:rsidRPr="00811DA0">
        <w:rPr>
          <w:rFonts w:eastAsia="Times New Roman"/>
          <w:i/>
          <w:iCs/>
          <w:color w:val="000000"/>
          <w:sz w:val="20"/>
          <w:szCs w:val="20"/>
        </w:rPr>
        <w:t xml:space="preserve"> search filter on the website</w:t>
      </w:r>
    </w:p>
    <w:p w14:paraId="2AD0F7A9" w14:textId="77777777" w:rsidR="00811DA0" w:rsidRPr="00811DA0" w:rsidRDefault="00811DA0" w:rsidP="00811DA0">
      <w:pPr>
        <w:pStyle w:val="NormalWeb"/>
        <w:jc w:val="both"/>
        <w:rPr>
          <w:rFonts w:eastAsiaTheme="minorEastAsia"/>
          <w:i/>
          <w:iCs/>
          <w:color w:val="000000"/>
          <w:sz w:val="20"/>
          <w:szCs w:val="20"/>
        </w:rPr>
      </w:pPr>
      <w:r w:rsidRPr="00811DA0">
        <w:rPr>
          <w:i/>
          <w:iCs/>
          <w:color w:val="000000"/>
          <w:sz w:val="20"/>
          <w:szCs w:val="20"/>
        </w:rPr>
        <w:t>Sincerely,</w:t>
      </w:r>
    </w:p>
    <w:p w14:paraId="292AB535" w14:textId="5E63CA37" w:rsidR="001A2BD7" w:rsidRDefault="001A2BD7">
      <w:p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Configuring the lab</w:t>
      </w:r>
    </w:p>
    <w:p w14:paraId="355196E5" w14:textId="051C0F6D" w:rsidR="001A2BD7" w:rsidRDefault="001A2BD7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or this lab, we will be using a virtual install </w:t>
      </w:r>
      <w:r w:rsidR="006C1C44">
        <w:rPr>
          <w:sz w:val="24"/>
          <w:szCs w:val="24"/>
          <w:lang w:val="en-US"/>
        </w:rPr>
        <w:t xml:space="preserve">of </w:t>
      </w:r>
      <w:r w:rsidRPr="001A2BD7">
        <w:rPr>
          <w:sz w:val="24"/>
          <w:szCs w:val="24"/>
          <w:lang w:val="en-US"/>
        </w:rPr>
        <w:t>CSI Investigator Analyst</w:t>
      </w:r>
      <w:r>
        <w:rPr>
          <w:sz w:val="24"/>
          <w:szCs w:val="24"/>
          <w:lang w:val="en-US"/>
        </w:rPr>
        <w:t xml:space="preserve"> </w:t>
      </w:r>
      <w:r w:rsidR="006C1C44">
        <w:rPr>
          <w:sz w:val="24"/>
          <w:szCs w:val="24"/>
          <w:lang w:val="en-US"/>
        </w:rPr>
        <w:t>working</w:t>
      </w:r>
      <w:r>
        <w:rPr>
          <w:sz w:val="24"/>
          <w:szCs w:val="24"/>
          <w:lang w:val="en-US"/>
        </w:rPr>
        <w:t xml:space="preserve"> behind the CSI Gateway. Students are also free to use Kali Linux</w:t>
      </w:r>
      <w:r w:rsidR="006C1C44">
        <w:rPr>
          <w:sz w:val="24"/>
          <w:szCs w:val="24"/>
          <w:lang w:val="en-US"/>
        </w:rPr>
        <w:t xml:space="preserve">, </w:t>
      </w:r>
      <w:r>
        <w:rPr>
          <w:sz w:val="24"/>
          <w:szCs w:val="24"/>
          <w:lang w:val="en-US"/>
        </w:rPr>
        <w:t>Windows 10</w:t>
      </w:r>
      <w:r w:rsidR="00164287">
        <w:rPr>
          <w:sz w:val="24"/>
          <w:szCs w:val="24"/>
          <w:lang w:val="en-US"/>
        </w:rPr>
        <w:t>,</w:t>
      </w:r>
      <w:r>
        <w:rPr>
          <w:sz w:val="24"/>
          <w:szCs w:val="24"/>
          <w:lang w:val="en-US"/>
        </w:rPr>
        <w:t xml:space="preserve"> or a MAC </w:t>
      </w:r>
      <w:r w:rsidR="006C1C44">
        <w:rPr>
          <w:sz w:val="24"/>
          <w:szCs w:val="24"/>
          <w:lang w:val="en-US"/>
        </w:rPr>
        <w:t xml:space="preserve">working behind a VPN. </w:t>
      </w:r>
    </w:p>
    <w:p w14:paraId="18B6058C" w14:textId="756DF38D" w:rsidR="00392AF1" w:rsidRPr="0039780A" w:rsidRDefault="00392AF1">
      <w:pPr>
        <w:rPr>
          <w:b/>
          <w:bCs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1. From within VirtualBox, launch the CSI Linux Analyst and then the CSI Gateway. </w:t>
      </w:r>
      <w:r w:rsidRPr="00392AF1">
        <w:rPr>
          <w:b/>
          <w:bCs/>
          <w:sz w:val="24"/>
          <w:szCs w:val="24"/>
          <w:lang w:val="en-US"/>
        </w:rPr>
        <w:t xml:space="preserve">Make sure both network adapters for both virtual machines are set to NAT networking. </w:t>
      </w:r>
    </w:p>
    <w:p w14:paraId="39DAD85D" w14:textId="1625558C" w:rsidR="0039780A" w:rsidRDefault="0039780A">
      <w:pPr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w:drawing>
          <wp:inline distT="0" distB="0" distL="0" distR="0" wp14:anchorId="27AD59C2" wp14:editId="729EBB1B">
            <wp:extent cx="3743325" cy="1367753"/>
            <wp:effectExtent l="0" t="0" r="0" b="444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5142" cy="1419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4F8FF0" w14:textId="3FBAA8DC" w:rsidR="0039780A" w:rsidRDefault="0039780A">
      <w:pPr>
        <w:rPr>
          <w:sz w:val="24"/>
          <w:szCs w:val="24"/>
          <w:lang w:val="en-US"/>
        </w:rPr>
      </w:pPr>
      <w:r w:rsidRPr="00392AF1">
        <w:rPr>
          <w:noProof/>
          <w:sz w:val="24"/>
          <w:szCs w:val="24"/>
          <w:lang w:val="en-US"/>
        </w:rPr>
        <w:drawing>
          <wp:inline distT="0" distB="0" distL="0" distR="0" wp14:anchorId="76ECE6DF" wp14:editId="7961E8E0">
            <wp:extent cx="3095625" cy="1036451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70405" cy="1061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EA8AD" w14:textId="6C320136" w:rsidR="00392AF1" w:rsidRDefault="00392AF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2. Log onto the CSI Analyst using the password, </w:t>
      </w:r>
      <w:proofErr w:type="spellStart"/>
      <w:r w:rsidRPr="00392AF1">
        <w:rPr>
          <w:b/>
          <w:bCs/>
          <w:sz w:val="24"/>
          <w:szCs w:val="24"/>
          <w:lang w:val="en-US"/>
        </w:rPr>
        <w:t>csi</w:t>
      </w:r>
      <w:proofErr w:type="spellEnd"/>
      <w:r>
        <w:rPr>
          <w:sz w:val="24"/>
          <w:szCs w:val="24"/>
          <w:lang w:val="en-US"/>
        </w:rPr>
        <w:t xml:space="preserve"> all lower case.</w:t>
      </w:r>
    </w:p>
    <w:p w14:paraId="55655E57" w14:textId="3A05ABDB" w:rsidR="00392AF1" w:rsidRDefault="00392AF1">
      <w:pPr>
        <w:rPr>
          <w:sz w:val="24"/>
          <w:szCs w:val="24"/>
          <w:lang w:val="en-US"/>
        </w:rPr>
      </w:pPr>
      <w:r w:rsidRPr="00392AF1">
        <w:rPr>
          <w:noProof/>
          <w:sz w:val="24"/>
          <w:szCs w:val="24"/>
          <w:lang w:val="en-US"/>
        </w:rPr>
        <w:drawing>
          <wp:inline distT="0" distB="0" distL="0" distR="0" wp14:anchorId="069ECE13" wp14:editId="500B820C">
            <wp:extent cx="2371725" cy="1424379"/>
            <wp:effectExtent l="0" t="0" r="0" b="444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06667" cy="1445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B2AEA" w14:textId="2CC810B3" w:rsidR="00392AF1" w:rsidRDefault="0039780A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3</w:t>
      </w:r>
      <w:r w:rsidR="00392AF1">
        <w:rPr>
          <w:sz w:val="24"/>
          <w:szCs w:val="24"/>
          <w:lang w:val="en-US"/>
        </w:rPr>
        <w:t>. Mi</w:t>
      </w:r>
      <w:r w:rsidR="00164287">
        <w:rPr>
          <w:sz w:val="24"/>
          <w:szCs w:val="24"/>
          <w:lang w:val="en-US"/>
        </w:rPr>
        <w:t>ni</w:t>
      </w:r>
      <w:r w:rsidR="00392AF1">
        <w:rPr>
          <w:sz w:val="24"/>
          <w:szCs w:val="24"/>
          <w:lang w:val="en-US"/>
        </w:rPr>
        <w:t xml:space="preserve">mize your virtual machine of running the CSI Gateway. No need to log on. </w:t>
      </w:r>
    </w:p>
    <w:p w14:paraId="5FEE4EBD" w14:textId="6D4E3EE3" w:rsidR="00392AF1" w:rsidRDefault="00392AF1">
      <w:pPr>
        <w:rPr>
          <w:sz w:val="24"/>
          <w:szCs w:val="24"/>
          <w:lang w:val="en-US"/>
        </w:rPr>
      </w:pPr>
      <w:r w:rsidRPr="00392AF1">
        <w:rPr>
          <w:noProof/>
          <w:sz w:val="24"/>
          <w:szCs w:val="24"/>
          <w:lang w:val="en-US"/>
        </w:rPr>
        <w:drawing>
          <wp:inline distT="0" distB="0" distL="0" distR="0" wp14:anchorId="5BD85B92" wp14:editId="02EDFC8A">
            <wp:extent cx="3253429" cy="695325"/>
            <wp:effectExtent l="0" t="0" r="444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72274" cy="72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7A9CE" w14:textId="123570E2" w:rsidR="0039780A" w:rsidRDefault="0039780A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4. Once you have a CSI Analyst desktop, form the lower left toolbar of the screen, find the icon for your CSI Gateway</w:t>
      </w:r>
      <w:r w:rsidR="00164287">
        <w:rPr>
          <w:sz w:val="24"/>
          <w:szCs w:val="24"/>
          <w:lang w:val="en-US"/>
        </w:rPr>
        <w:t>,</w:t>
      </w:r>
      <w:r>
        <w:rPr>
          <w:sz w:val="24"/>
          <w:szCs w:val="24"/>
          <w:lang w:val="en-US"/>
        </w:rPr>
        <w:t xml:space="preserve"> and launch. </w:t>
      </w:r>
    </w:p>
    <w:p w14:paraId="0C26C961" w14:textId="6C0D794B" w:rsidR="0039780A" w:rsidRDefault="0039780A">
      <w:pPr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w:lastRenderedPageBreak/>
        <w:drawing>
          <wp:inline distT="0" distB="0" distL="0" distR="0" wp14:anchorId="28197D9F" wp14:editId="5091DAA8">
            <wp:extent cx="4324350" cy="962025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312AD" w14:textId="05592E0C" w:rsidR="0039780A" w:rsidRDefault="0039780A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5. Once you launch the CSI Gateway, you need to choose the option to turn the </w:t>
      </w:r>
      <w:r w:rsidR="000B67FC">
        <w:rPr>
          <w:sz w:val="24"/>
          <w:szCs w:val="24"/>
          <w:lang w:val="en-US"/>
        </w:rPr>
        <w:t>‘</w:t>
      </w:r>
      <w:r>
        <w:rPr>
          <w:sz w:val="24"/>
          <w:szCs w:val="24"/>
          <w:lang w:val="en-US"/>
        </w:rPr>
        <w:t>CSI Gateway On.</w:t>
      </w:r>
      <w:r w:rsidR="000B67FC">
        <w:rPr>
          <w:sz w:val="24"/>
          <w:szCs w:val="24"/>
          <w:lang w:val="en-US"/>
        </w:rPr>
        <w:t>’</w:t>
      </w:r>
      <w:r>
        <w:rPr>
          <w:sz w:val="24"/>
          <w:szCs w:val="24"/>
          <w:lang w:val="en-US"/>
        </w:rPr>
        <w:t xml:space="preserve"> </w:t>
      </w:r>
    </w:p>
    <w:p w14:paraId="5F081A21" w14:textId="2B68B2B1" w:rsidR="0039780A" w:rsidRDefault="0039780A">
      <w:pPr>
        <w:rPr>
          <w:sz w:val="24"/>
          <w:szCs w:val="24"/>
          <w:lang w:val="en-US"/>
        </w:rPr>
      </w:pPr>
      <w:r>
        <w:rPr>
          <w:noProof/>
          <w:sz w:val="24"/>
          <w:szCs w:val="24"/>
          <w:lang w:val="en-US"/>
        </w:rPr>
        <w:drawing>
          <wp:inline distT="0" distB="0" distL="0" distR="0" wp14:anchorId="514871E8" wp14:editId="53BD7B55">
            <wp:extent cx="2943964" cy="2114550"/>
            <wp:effectExtent l="0" t="0" r="889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6254" cy="2173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913940" w14:textId="5102AC6E" w:rsidR="0039780A" w:rsidRDefault="000B67F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Once launched, you will be asked for your CSI Analyst password within the terminal. </w:t>
      </w:r>
      <w:r w:rsidRPr="000B67FC">
        <w:rPr>
          <w:b/>
          <w:bCs/>
          <w:sz w:val="24"/>
          <w:szCs w:val="24"/>
          <w:lang w:val="en-US"/>
        </w:rPr>
        <w:t>You will not see the password as it is being typed in the terminal.</w:t>
      </w:r>
      <w:r>
        <w:rPr>
          <w:sz w:val="24"/>
          <w:szCs w:val="24"/>
          <w:lang w:val="en-US"/>
        </w:rPr>
        <w:t xml:space="preserve"> Type </w:t>
      </w:r>
      <w:proofErr w:type="spellStart"/>
      <w:r w:rsidRPr="000B67FC">
        <w:rPr>
          <w:b/>
          <w:bCs/>
          <w:sz w:val="24"/>
          <w:szCs w:val="24"/>
          <w:lang w:val="en-US"/>
        </w:rPr>
        <w:t>csi</w:t>
      </w:r>
      <w:proofErr w:type="spellEnd"/>
      <w:r>
        <w:rPr>
          <w:sz w:val="24"/>
          <w:szCs w:val="24"/>
          <w:lang w:val="en-US"/>
        </w:rPr>
        <w:t xml:space="preserve"> using all </w:t>
      </w:r>
      <w:r w:rsidR="00AF2FA1">
        <w:rPr>
          <w:sz w:val="24"/>
          <w:szCs w:val="24"/>
          <w:lang w:val="en-US"/>
        </w:rPr>
        <w:t>lower-case</w:t>
      </w:r>
      <w:r>
        <w:rPr>
          <w:sz w:val="24"/>
          <w:szCs w:val="24"/>
          <w:lang w:val="en-US"/>
        </w:rPr>
        <w:t xml:space="preserve"> letters </w:t>
      </w:r>
      <w:r w:rsidR="00AF2FA1">
        <w:rPr>
          <w:sz w:val="24"/>
          <w:szCs w:val="24"/>
          <w:lang w:val="en-US"/>
        </w:rPr>
        <w:t>at</w:t>
      </w:r>
      <w:r>
        <w:rPr>
          <w:sz w:val="24"/>
          <w:szCs w:val="24"/>
          <w:lang w:val="en-US"/>
        </w:rPr>
        <w:t xml:space="preserve"> the terminal, read what is being echoed onto the terminal screen. </w:t>
      </w:r>
    </w:p>
    <w:p w14:paraId="512BFDDA" w14:textId="7A775B9D" w:rsidR="0074155C" w:rsidRPr="0074155C" w:rsidRDefault="0074155C">
      <w:pPr>
        <w:rPr>
          <w:b/>
          <w:bCs/>
          <w:sz w:val="24"/>
          <w:szCs w:val="24"/>
          <w:lang w:val="en-US"/>
        </w:rPr>
      </w:pPr>
      <w:r w:rsidRPr="0074155C">
        <w:rPr>
          <w:b/>
          <w:bCs/>
          <w:sz w:val="24"/>
          <w:szCs w:val="24"/>
          <w:lang w:val="en-US"/>
        </w:rPr>
        <w:t>Summary –</w:t>
      </w:r>
    </w:p>
    <w:p w14:paraId="02D843A8" w14:textId="18C73C3E" w:rsidR="0074155C" w:rsidRPr="0074155C" w:rsidRDefault="0074155C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In this first lab, we configured CSI Linux and </w:t>
      </w:r>
      <w:r w:rsidR="001D2339">
        <w:rPr>
          <w:sz w:val="24"/>
          <w:szCs w:val="24"/>
          <w:lang w:val="en-US"/>
        </w:rPr>
        <w:t xml:space="preserve">CSI </w:t>
      </w:r>
      <w:r>
        <w:rPr>
          <w:sz w:val="24"/>
          <w:szCs w:val="24"/>
          <w:lang w:val="en-US"/>
        </w:rPr>
        <w:t>Getaway in preparation for using the Shodan search engine</w:t>
      </w:r>
      <w:r w:rsidR="001D2339">
        <w:rPr>
          <w:sz w:val="24"/>
          <w:szCs w:val="24"/>
          <w:lang w:val="en-US"/>
        </w:rPr>
        <w:t>.</w:t>
      </w:r>
      <w:r>
        <w:rPr>
          <w:sz w:val="24"/>
          <w:szCs w:val="24"/>
          <w:lang w:val="en-US"/>
        </w:rPr>
        <w:t xml:space="preserve"> In our next lab, we will see how we can use the Shodan search engine to help find </w:t>
      </w:r>
      <w:r w:rsidR="001D2339">
        <w:rPr>
          <w:sz w:val="24"/>
          <w:szCs w:val="24"/>
          <w:lang w:val="en-US"/>
        </w:rPr>
        <w:t xml:space="preserve">devices connected to the Internet that are vulnerable and why they are vulnerable. </w:t>
      </w:r>
      <w:r>
        <w:rPr>
          <w:sz w:val="24"/>
          <w:szCs w:val="24"/>
          <w:lang w:val="en-US"/>
        </w:rPr>
        <w:t xml:space="preserve"> </w:t>
      </w:r>
    </w:p>
    <w:p w14:paraId="6DDA1452" w14:textId="77777777" w:rsidR="00655BF1" w:rsidRPr="00655BF1" w:rsidRDefault="00655BF1">
      <w:pPr>
        <w:rPr>
          <w:sz w:val="24"/>
          <w:szCs w:val="24"/>
          <w:lang w:val="en-US"/>
        </w:rPr>
      </w:pPr>
    </w:p>
    <w:p w14:paraId="1ECEA680" w14:textId="1640051D" w:rsidR="0058696D" w:rsidRDefault="0058696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</w:t>
      </w:r>
    </w:p>
    <w:p w14:paraId="321E5B1B" w14:textId="77777777" w:rsidR="00550F05" w:rsidRPr="00550F05" w:rsidRDefault="00550F05">
      <w:pPr>
        <w:rPr>
          <w:sz w:val="24"/>
          <w:szCs w:val="24"/>
          <w:lang w:val="en-US"/>
        </w:rPr>
      </w:pPr>
    </w:p>
    <w:p w14:paraId="697A75CB" w14:textId="036A0F70" w:rsidR="005B4451" w:rsidRPr="006122E3" w:rsidRDefault="005B445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</w:t>
      </w:r>
    </w:p>
    <w:p w14:paraId="39BD54FD" w14:textId="77777777" w:rsidR="006122E3" w:rsidRPr="006122E3" w:rsidRDefault="006122E3">
      <w:pPr>
        <w:rPr>
          <w:sz w:val="24"/>
          <w:szCs w:val="24"/>
          <w:lang w:val="en-US"/>
        </w:rPr>
      </w:pPr>
    </w:p>
    <w:p w14:paraId="6FC9190B" w14:textId="3A70FE1B" w:rsidR="00FD5A9C" w:rsidRDefault="00FD5A9C">
      <w:pPr>
        <w:rPr>
          <w:b/>
          <w:bCs/>
          <w:sz w:val="24"/>
          <w:szCs w:val="24"/>
          <w:lang w:val="en-US"/>
        </w:rPr>
      </w:pPr>
    </w:p>
    <w:p w14:paraId="7F645946" w14:textId="77777777" w:rsidR="00FD5A9C" w:rsidRPr="00FD5A9C" w:rsidRDefault="00FD5A9C">
      <w:pPr>
        <w:rPr>
          <w:sz w:val="24"/>
          <w:szCs w:val="24"/>
          <w:lang w:val="en-US"/>
        </w:rPr>
      </w:pPr>
    </w:p>
    <w:p w14:paraId="2685F439" w14:textId="77777777" w:rsidR="00D55161" w:rsidRPr="004C2650" w:rsidRDefault="00D55161">
      <w:pPr>
        <w:rPr>
          <w:sz w:val="24"/>
          <w:szCs w:val="24"/>
          <w:lang w:val="en-US"/>
        </w:rPr>
      </w:pPr>
    </w:p>
    <w:p w14:paraId="1B923B95" w14:textId="77777777" w:rsidR="004C2650" w:rsidRPr="004C2650" w:rsidRDefault="004C2650">
      <w:pPr>
        <w:rPr>
          <w:sz w:val="24"/>
          <w:szCs w:val="24"/>
          <w:lang w:val="en-US"/>
        </w:rPr>
      </w:pPr>
    </w:p>
    <w:sectPr w:rsidR="004C2650" w:rsidRPr="004C2650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404D10" w14:textId="77777777" w:rsidR="00DB1F37" w:rsidRDefault="00DB1F37" w:rsidP="004E5246">
      <w:pPr>
        <w:spacing w:after="0" w:line="240" w:lineRule="auto"/>
      </w:pPr>
      <w:r>
        <w:separator/>
      </w:r>
    </w:p>
  </w:endnote>
  <w:endnote w:type="continuationSeparator" w:id="0">
    <w:p w14:paraId="11AC1ED0" w14:textId="77777777" w:rsidR="00DB1F37" w:rsidRDefault="00DB1F37" w:rsidP="004E52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19762B" w14:textId="77777777" w:rsidR="004E5246" w:rsidRDefault="004E52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16786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2CFB20C" w14:textId="70999EF9" w:rsidR="004E5246" w:rsidRDefault="004E524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849D69" w14:textId="77777777" w:rsidR="004E5246" w:rsidRDefault="004E524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A317AA" w14:textId="77777777" w:rsidR="004E5246" w:rsidRDefault="004E52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DCADF" w14:textId="77777777" w:rsidR="00DB1F37" w:rsidRDefault="00DB1F37" w:rsidP="004E5246">
      <w:pPr>
        <w:spacing w:after="0" w:line="240" w:lineRule="auto"/>
      </w:pPr>
      <w:r>
        <w:separator/>
      </w:r>
    </w:p>
  </w:footnote>
  <w:footnote w:type="continuationSeparator" w:id="0">
    <w:p w14:paraId="7431612A" w14:textId="77777777" w:rsidR="00DB1F37" w:rsidRDefault="00DB1F37" w:rsidP="004E524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A368FB" w14:textId="77777777" w:rsidR="004E5246" w:rsidRDefault="004E524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23C96" w14:textId="77777777" w:rsidR="004E5246" w:rsidRDefault="004E524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3FE350" w14:textId="77777777" w:rsidR="004E5246" w:rsidRDefault="004E524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F70F22"/>
    <w:multiLevelType w:val="hybridMultilevel"/>
    <w:tmpl w:val="1410296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E141C8"/>
    <w:multiLevelType w:val="hybridMultilevel"/>
    <w:tmpl w:val="C714FF8A"/>
    <w:lvl w:ilvl="0" w:tplc="34090015">
      <w:start w:val="1"/>
      <w:numFmt w:val="upp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0869E9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E95625C"/>
    <w:multiLevelType w:val="hybridMultilevel"/>
    <w:tmpl w:val="8466C5E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2Nje0tDQ1NDWxtDRW0lEKTi0uzszPAymwrAUAMd9hWiwAAAA="/>
  </w:docVars>
  <w:rsids>
    <w:rsidRoot w:val="001846EA"/>
    <w:rsid w:val="000B67FC"/>
    <w:rsid w:val="000C2ED9"/>
    <w:rsid w:val="00116A4A"/>
    <w:rsid w:val="00164287"/>
    <w:rsid w:val="001846EA"/>
    <w:rsid w:val="001A2BD7"/>
    <w:rsid w:val="001D2339"/>
    <w:rsid w:val="0021511F"/>
    <w:rsid w:val="00222A55"/>
    <w:rsid w:val="002758E1"/>
    <w:rsid w:val="00281990"/>
    <w:rsid w:val="002972B2"/>
    <w:rsid w:val="002A2A47"/>
    <w:rsid w:val="003116BE"/>
    <w:rsid w:val="00336B33"/>
    <w:rsid w:val="00341E82"/>
    <w:rsid w:val="00392519"/>
    <w:rsid w:val="00392AF1"/>
    <w:rsid w:val="0039780A"/>
    <w:rsid w:val="0045165A"/>
    <w:rsid w:val="004A4FF1"/>
    <w:rsid w:val="004B12F3"/>
    <w:rsid w:val="004C2650"/>
    <w:rsid w:val="004E5246"/>
    <w:rsid w:val="005062F8"/>
    <w:rsid w:val="00550F05"/>
    <w:rsid w:val="00565F71"/>
    <w:rsid w:val="0058696D"/>
    <w:rsid w:val="005B4451"/>
    <w:rsid w:val="005C3F67"/>
    <w:rsid w:val="005D7576"/>
    <w:rsid w:val="006122E3"/>
    <w:rsid w:val="00655BF1"/>
    <w:rsid w:val="00685570"/>
    <w:rsid w:val="006C1C44"/>
    <w:rsid w:val="006C790E"/>
    <w:rsid w:val="00705AC7"/>
    <w:rsid w:val="0074155C"/>
    <w:rsid w:val="007511CC"/>
    <w:rsid w:val="007570EE"/>
    <w:rsid w:val="00781D9B"/>
    <w:rsid w:val="007C7DA8"/>
    <w:rsid w:val="007E5756"/>
    <w:rsid w:val="00811DA0"/>
    <w:rsid w:val="0081342B"/>
    <w:rsid w:val="0081517E"/>
    <w:rsid w:val="00823975"/>
    <w:rsid w:val="00921482"/>
    <w:rsid w:val="00984EC2"/>
    <w:rsid w:val="009948D8"/>
    <w:rsid w:val="009C6AA7"/>
    <w:rsid w:val="00AC5A89"/>
    <w:rsid w:val="00AF2FA1"/>
    <w:rsid w:val="00B15ECF"/>
    <w:rsid w:val="00BA5227"/>
    <w:rsid w:val="00BD3687"/>
    <w:rsid w:val="00BD5B55"/>
    <w:rsid w:val="00BF6D37"/>
    <w:rsid w:val="00CC7355"/>
    <w:rsid w:val="00CD23B6"/>
    <w:rsid w:val="00CE3999"/>
    <w:rsid w:val="00D07ABD"/>
    <w:rsid w:val="00D55161"/>
    <w:rsid w:val="00D71203"/>
    <w:rsid w:val="00D728AA"/>
    <w:rsid w:val="00DA6C36"/>
    <w:rsid w:val="00DB1F37"/>
    <w:rsid w:val="00DD0787"/>
    <w:rsid w:val="00EE3116"/>
    <w:rsid w:val="00EE40DE"/>
    <w:rsid w:val="00F152B3"/>
    <w:rsid w:val="00F66712"/>
    <w:rsid w:val="00F95AD9"/>
    <w:rsid w:val="00FB3908"/>
    <w:rsid w:val="00FC39E3"/>
    <w:rsid w:val="00FD5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478217"/>
  <w15:chartTrackingRefBased/>
  <w15:docId w15:val="{23A996D0-63F9-475B-98CF-44E067C92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E82"/>
    <w:pPr>
      <w:spacing w:before="100" w:beforeAutospacing="1" w:after="100" w:afterAutospacing="1" w:line="240" w:lineRule="auto"/>
      <w:outlineLvl w:val="3"/>
    </w:pPr>
    <w:rPr>
      <w:rFonts w:eastAsia="Times New Roman"/>
      <w:b/>
      <w:bCs/>
      <w:sz w:val="24"/>
      <w:szCs w:val="24"/>
      <w:lang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e24kjd">
    <w:name w:val="e24kjd"/>
    <w:basedOn w:val="DefaultParagraphFont"/>
    <w:rsid w:val="002A2A47"/>
  </w:style>
  <w:style w:type="paragraph" w:styleId="ListParagraph">
    <w:name w:val="List Paragraph"/>
    <w:basedOn w:val="Normal"/>
    <w:uiPriority w:val="34"/>
    <w:qFormat/>
    <w:rsid w:val="00D5516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D5A9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5A9C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341E82"/>
    <w:rPr>
      <w:rFonts w:eastAsia="Times New Roman"/>
      <w:b/>
      <w:bCs/>
      <w:sz w:val="24"/>
      <w:szCs w:val="24"/>
      <w:lang w:eastAsia="en-PH"/>
    </w:rPr>
  </w:style>
  <w:style w:type="paragraph" w:styleId="NormalWeb">
    <w:name w:val="Normal (Web)"/>
    <w:basedOn w:val="Normal"/>
    <w:uiPriority w:val="99"/>
    <w:unhideWhenUsed/>
    <w:rsid w:val="00341E82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en-PH"/>
    </w:rPr>
  </w:style>
  <w:style w:type="character" w:styleId="HTMLCode">
    <w:name w:val="HTML Code"/>
    <w:basedOn w:val="DefaultParagraphFont"/>
    <w:uiPriority w:val="99"/>
    <w:semiHidden/>
    <w:unhideWhenUsed/>
    <w:rsid w:val="00781D9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5D7576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511C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PH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511CC"/>
    <w:rPr>
      <w:rFonts w:ascii="Courier New" w:eastAsia="Times New Roman" w:hAnsi="Courier New" w:cs="Courier New"/>
      <w:sz w:val="20"/>
      <w:szCs w:val="20"/>
      <w:lang w:eastAsia="en-PH"/>
    </w:rPr>
  </w:style>
  <w:style w:type="paragraph" w:styleId="Header">
    <w:name w:val="header"/>
    <w:basedOn w:val="Normal"/>
    <w:link w:val="HeaderChar"/>
    <w:uiPriority w:val="99"/>
    <w:unhideWhenUsed/>
    <w:rsid w:val="004E52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5246"/>
  </w:style>
  <w:style w:type="paragraph" w:styleId="Footer">
    <w:name w:val="footer"/>
    <w:basedOn w:val="Normal"/>
    <w:link w:val="FooterChar"/>
    <w:uiPriority w:val="99"/>
    <w:unhideWhenUsed/>
    <w:rsid w:val="004E52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52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6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3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1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1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academic@shodan.io" TargetMode="External"/><Relationship Id="rId18" Type="http://schemas.openxmlformats.org/officeDocument/2006/relationships/image" Target="media/image7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mailto:academic@shodan.io" TargetMode="External"/><Relationship Id="rId17" Type="http://schemas.openxmlformats.org/officeDocument/2006/relationships/image" Target="media/image6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header" Target="header1.xml"/><Relationship Id="rId29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footer" Target="footer2.xml"/><Relationship Id="rId28" Type="http://schemas.openxmlformats.org/officeDocument/2006/relationships/customXml" Target="../customXml/item2.xml"/><Relationship Id="rId10" Type="http://schemas.openxmlformats.org/officeDocument/2006/relationships/hyperlink" Target="https://www.shodan.io/" TargetMode="Externa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www.shodan.io/" TargetMode="External"/><Relationship Id="rId14" Type="http://schemas.openxmlformats.org/officeDocument/2006/relationships/image" Target="media/image3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0A7F172C5EE048A75076ADC8E355A4" ma:contentTypeVersion="11" ma:contentTypeDescription="Create a new document." ma:contentTypeScope="" ma:versionID="2eab033d16405525bba2801506204075">
  <xsd:schema xmlns:xsd="http://www.w3.org/2001/XMLSchema" xmlns:xs="http://www.w3.org/2001/XMLSchema" xmlns:p="http://schemas.microsoft.com/office/2006/metadata/properties" xmlns:ns2="fc7a74ca-ef6e-4b0f-95f3-d7c4a276d6d9" xmlns:ns3="3eaacd65-9674-480c-8572-fc08d144a0a5" targetNamespace="http://schemas.microsoft.com/office/2006/metadata/properties" ma:root="true" ma:fieldsID="5093699c1eb8e8bf894f72fa14c9e6dd" ns2:_="" ns3:_="">
    <xsd:import namespace="fc7a74ca-ef6e-4b0f-95f3-d7c4a276d6d9"/>
    <xsd:import namespace="3eaacd65-9674-480c-8572-fc08d144a0a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7a74ca-ef6e-4b0f-95f3-d7c4a276d6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711ad0ef-fa38-40c9-ade1-7f2ab38488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eaacd65-9674-480c-8572-fc08d144a0a5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1d19a16b-9ab7-4ea1-87eb-4e85f9d6deca}" ma:internalName="TaxCatchAll" ma:showField="CatchAllData" ma:web="3eaacd65-9674-480c-8572-fc08d144a0a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8D3FD1A-AEDB-4B48-A503-F0125AF330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4460075-F509-44CF-AEE2-A4E25337A5BB}"/>
</file>

<file path=customXml/itemProps3.xml><?xml version="1.0" encoding="utf-8"?>
<ds:datastoreItem xmlns:ds="http://schemas.openxmlformats.org/officeDocument/2006/customXml" ds:itemID="{914A1F6D-D2B8-4D29-9B2B-260469D37EE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10</Words>
  <Characters>405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2</cp:revision>
  <dcterms:created xsi:type="dcterms:W3CDTF">2021-06-09T22:54:00Z</dcterms:created>
  <dcterms:modified xsi:type="dcterms:W3CDTF">2021-06-09T22:54:00Z</dcterms:modified>
</cp:coreProperties>
</file>